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F1ECE" w14:textId="77777777" w:rsidR="005A15B8" w:rsidRDefault="00613D7C">
      <w:pPr>
        <w:pStyle w:val="a4"/>
      </w:pPr>
      <w:r>
        <w:t>Лабораторная работа №3</w:t>
      </w:r>
    </w:p>
    <w:p w14:paraId="1BBD8C52" w14:textId="77777777" w:rsidR="005A15B8" w:rsidRDefault="00613D7C">
      <w:pPr>
        <w:pStyle w:val="a5"/>
      </w:pPr>
      <w:r>
        <w:t>Дисциплина: Операционные системы</w:t>
      </w:r>
    </w:p>
    <w:p w14:paraId="51BCE434" w14:textId="6843362E" w:rsidR="005A15B8" w:rsidRPr="00D10813" w:rsidRDefault="00D10813">
      <w:pPr>
        <w:pStyle w:val="Author"/>
      </w:pPr>
      <w:r>
        <w:t>Иван Подоляк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34558159"/>
        <w:docPartObj>
          <w:docPartGallery w:val="Table of Contents"/>
          <w:docPartUnique/>
        </w:docPartObj>
      </w:sdtPr>
      <w:sdtEndPr/>
      <w:sdtContent>
        <w:p w14:paraId="568B847E" w14:textId="77777777" w:rsidR="005A15B8" w:rsidRDefault="00613D7C">
          <w:pPr>
            <w:pStyle w:val="ae"/>
          </w:pPr>
          <w:r>
            <w:t>Содержание</w:t>
          </w:r>
        </w:p>
        <w:p w14:paraId="4166BB4D" w14:textId="77777777" w:rsidR="005A15B8" w:rsidRDefault="00613D7C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1D2C5789" w14:textId="77777777" w:rsidR="005A15B8" w:rsidRDefault="00613D7C">
      <w:pPr>
        <w:pStyle w:val="1"/>
      </w:pPr>
      <w:bookmarkStart w:id="0" w:name="цель-работы"/>
      <w:r>
        <w:t>Цель работы</w:t>
      </w:r>
    </w:p>
    <w:p w14:paraId="4926DF16" w14:textId="77777777" w:rsidR="005A15B8" w:rsidRDefault="00613D7C">
      <w:pPr>
        <w:pStyle w:val="FirstParagraph"/>
      </w:pPr>
      <w:r>
        <w:t>Цель лабораторной работы №3 — научиться работать с языком разметки markdown</w:t>
      </w:r>
    </w:p>
    <w:p w14:paraId="7349314C" w14:textId="77777777" w:rsidR="005A15B8" w:rsidRDefault="00613D7C">
      <w:pPr>
        <w:pStyle w:val="1"/>
      </w:pPr>
      <w:bookmarkStart w:id="1" w:name="задание-to-do"/>
      <w:bookmarkEnd w:id="0"/>
      <w:r>
        <w:t>Задание to-do</w:t>
      </w:r>
    </w:p>
    <w:p w14:paraId="59F51670" w14:textId="77777777" w:rsidR="005A15B8" w:rsidRDefault="00613D7C">
      <w:pPr>
        <w:pStyle w:val="Compact"/>
        <w:numPr>
          <w:ilvl w:val="0"/>
          <w:numId w:val="2"/>
        </w:numPr>
      </w:pPr>
      <w:r>
        <w:t>Сделать отчет предыдущей лабораторной работы в markdown</w:t>
      </w:r>
    </w:p>
    <w:p w14:paraId="2A6A9AD5" w14:textId="77777777" w:rsidR="005A15B8" w:rsidRDefault="00613D7C">
      <w:pPr>
        <w:pStyle w:val="Compact"/>
        <w:numPr>
          <w:ilvl w:val="0"/>
          <w:numId w:val="2"/>
        </w:numPr>
      </w:pPr>
      <w:r>
        <w:t>Сделать отчет в нескольких форматах: pdf, docx и md.</w:t>
      </w:r>
    </w:p>
    <w:p w14:paraId="56C2B68B" w14:textId="77777777" w:rsidR="005A15B8" w:rsidRDefault="00613D7C">
      <w:pPr>
        <w:pStyle w:val="1"/>
      </w:pPr>
      <w:bookmarkStart w:id="2" w:name="ход-выполнения-лабораторной-работы"/>
      <w:bookmarkEnd w:id="1"/>
      <w:r>
        <w:t>Ход выполнения лабораторной работы</w:t>
      </w:r>
    </w:p>
    <w:p w14:paraId="4A3A61FF" w14:textId="77777777" w:rsidR="00D10813" w:rsidRDefault="00D10813">
      <w:pPr>
        <w:pStyle w:val="FirstParagraph"/>
      </w:pPr>
      <w:r>
        <w:rPr>
          <w:noProof/>
        </w:rPr>
        <w:drawing>
          <wp:inline distT="0" distB="0" distL="0" distR="0" wp14:anchorId="558708CE" wp14:editId="3869B668">
            <wp:extent cx="3892717" cy="2465705"/>
            <wp:effectExtent l="0" t="0" r="0" b="0"/>
            <wp:docPr id="23" name="Picture" descr="Создание учетной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27005" t="11489"/>
                    <a:stretch/>
                  </pic:blipFill>
                  <pic:spPr bwMode="auto">
                    <a:xfrm>
                      <a:off x="0" y="0"/>
                      <a:ext cx="3893522" cy="246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E1D22F" w14:textId="2B2BEFDD" w:rsidR="005A15B8" w:rsidRDefault="00613D7C">
      <w:pPr>
        <w:pStyle w:val="FirstParagraph"/>
      </w:pPr>
      <w:r>
        <w:t>\1. Создаем профиль на</w:t>
      </w:r>
      <w:r>
        <w:t xml:space="preserve"> </w:t>
      </w:r>
      <w:proofErr w:type="spellStart"/>
      <w:r>
        <w:t>гитхабе</w:t>
      </w:r>
      <w:proofErr w:type="spellEnd"/>
      <w:r>
        <w:t xml:space="preserve"> </w:t>
      </w:r>
    </w:p>
    <w:p w14:paraId="204906D4" w14:textId="77777777" w:rsidR="005A15B8" w:rsidRDefault="00613D7C">
      <w:pPr>
        <w:pStyle w:val="a0"/>
      </w:pPr>
      <w:r>
        <w:t>Рис 1</w:t>
      </w:r>
    </w:p>
    <w:p w14:paraId="2C97BDDF" w14:textId="77777777" w:rsidR="005A15B8" w:rsidRDefault="00613D7C">
      <w:pPr>
        <w:pStyle w:val="a0"/>
      </w:pPr>
      <w:r>
        <w:t>\2. Настраиваем систему контроля версий:</w:t>
      </w:r>
    </w:p>
    <w:p w14:paraId="545BD918" w14:textId="77777777" w:rsidR="005A15B8" w:rsidRPr="00D10813" w:rsidRDefault="00613D7C">
      <w:pPr>
        <w:pStyle w:val="a0"/>
        <w:rPr>
          <w:lang w:val="en-US"/>
        </w:rPr>
      </w:pPr>
      <w:r w:rsidRPr="00D10813">
        <w:rPr>
          <w:lang w:val="en-US"/>
        </w:rPr>
        <w:t>git config –global user.name”</w:t>
      </w:r>
      <w:r>
        <w:t>Имя</w:t>
      </w:r>
      <w:r w:rsidRPr="00D10813">
        <w:rPr>
          <w:lang w:val="en-US"/>
        </w:rPr>
        <w:t xml:space="preserve"> </w:t>
      </w:r>
      <w:r>
        <w:t>Фамилия</w:t>
      </w:r>
      <w:r w:rsidRPr="00D10813">
        <w:rPr>
          <w:lang w:val="en-US"/>
        </w:rPr>
        <w:t xml:space="preserve">”(.space) git config –global </w:t>
      </w:r>
      <w:proofErr w:type="spellStart"/>
      <w:r w:rsidRPr="00D10813">
        <w:rPr>
          <w:lang w:val="en-US"/>
        </w:rPr>
        <w:t>user.email”work@mail</w:t>
      </w:r>
      <w:proofErr w:type="spellEnd"/>
      <w:r w:rsidRPr="00D10813">
        <w:rPr>
          <w:lang w:val="en-US"/>
        </w:rPr>
        <w:t>”</w:t>
      </w:r>
    </w:p>
    <w:p w14:paraId="4A6B9DAC" w14:textId="77777777" w:rsidR="006B07D6" w:rsidRDefault="00613D7C">
      <w:pPr>
        <w:pStyle w:val="a0"/>
      </w:pPr>
      <w:r>
        <w:lastRenderedPageBreak/>
        <w:t>После этого необходимо настроить и создать новый ключ на github с помощью команды ssh-ke</w:t>
      </w:r>
      <w:r>
        <w:t>ygen -C “</w:t>
      </w:r>
      <w:r w:rsidR="006B07D6">
        <w:rPr>
          <w:lang w:val="en-US"/>
        </w:rPr>
        <w:t>IDPODOLYAK</w:t>
      </w:r>
      <w:hyperlink r:id="rId8" w:history="1">
        <w:r w:rsidR="006B07D6">
          <w:rPr>
            <w:rStyle w:val="ad"/>
            <w:rFonts w:ascii="Arial" w:hAnsi="Arial" w:cs="Arial"/>
            <w:sz w:val="20"/>
            <w:szCs w:val="20"/>
            <w:shd w:val="clear" w:color="auto" w:fill="FFFFFF"/>
          </w:rPr>
          <w:t>103221092@pfur.ru</w:t>
        </w:r>
      </w:hyperlink>
      <w:r>
        <w:t>” и привязываем к компьютеру через</w:t>
      </w:r>
      <w:r w:rsidR="006B07D6" w:rsidRPr="006B07D6">
        <w:t xml:space="preserve"> </w:t>
      </w:r>
      <w:r>
        <w:t>консоль.</w:t>
      </w:r>
    </w:p>
    <w:p w14:paraId="62A459B0" w14:textId="18031C91" w:rsidR="005A15B8" w:rsidRDefault="00613D7C">
      <w:pPr>
        <w:pStyle w:val="a0"/>
      </w:pPr>
      <w:r>
        <w:t xml:space="preserve"> </w:t>
      </w:r>
      <w:r>
        <w:rPr>
          <w:noProof/>
        </w:rPr>
        <w:drawing>
          <wp:inline distT="0" distB="0" distL="0" distR="0" wp14:anchorId="6AC0622A" wp14:editId="188FACD3">
            <wp:extent cx="5333864" cy="3111500"/>
            <wp:effectExtent l="0" t="0" r="0" b="0"/>
            <wp:docPr id="27" name="Picture" descr="Генерация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27771"/>
                    <a:stretch/>
                  </pic:blipFill>
                  <pic:spPr bwMode="auto">
                    <a:xfrm>
                      <a:off x="0" y="0"/>
                      <a:ext cx="5334000" cy="3111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1AB53" w14:textId="77777777" w:rsidR="005A15B8" w:rsidRDefault="00613D7C">
      <w:pPr>
        <w:pStyle w:val="a0"/>
      </w:pPr>
      <w:r>
        <w:t>Рис 2</w:t>
      </w:r>
    </w:p>
    <w:p w14:paraId="7EE668B0" w14:textId="77777777" w:rsidR="005A15B8" w:rsidRDefault="00613D7C">
      <w:pPr>
        <w:pStyle w:val="a0"/>
      </w:pPr>
      <w:r>
        <w:t xml:space="preserve">\3. Подключаем и создаем нужный репозиторий репозиторий на github: </w:t>
      </w:r>
      <w:r>
        <w:rPr>
          <w:noProof/>
        </w:rPr>
        <w:drawing>
          <wp:inline distT="0" distB="0" distL="0" distR="0" wp14:anchorId="4079AD4A" wp14:editId="2C405AB2">
            <wp:extent cx="4416385" cy="962025"/>
            <wp:effectExtent l="0" t="0" r="0" b="0"/>
            <wp:docPr id="30" name="Picture" descr="Подключе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20221"/>
                    <a:stretch/>
                  </pic:blipFill>
                  <pic:spPr bwMode="auto">
                    <a:xfrm>
                      <a:off x="0" y="0"/>
                      <a:ext cx="4418319" cy="962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4B2A76" w14:textId="77777777" w:rsidR="005A15B8" w:rsidRDefault="00613D7C">
      <w:pPr>
        <w:pStyle w:val="a0"/>
      </w:pPr>
      <w:r>
        <w:t>Рис 3</w:t>
      </w:r>
    </w:p>
    <w:p w14:paraId="26A8DAE5" w14:textId="77777777" w:rsidR="005A15B8" w:rsidRDefault="00613D7C">
      <w:pPr>
        <w:pStyle w:val="a0"/>
      </w:pPr>
      <w:r>
        <w:t xml:space="preserve">\4. Необходимо добавить несколько файлов таких </w:t>
      </w:r>
      <w:r>
        <w:t>как gitignore и LICENSE.</w:t>
      </w:r>
    </w:p>
    <w:p w14:paraId="36E2377E" w14:textId="77777777" w:rsidR="005A15B8" w:rsidRDefault="00613D7C">
      <w:pPr>
        <w:pStyle w:val="CaptionedFigure"/>
      </w:pPr>
      <w:r>
        <w:rPr>
          <w:noProof/>
        </w:rPr>
        <w:drawing>
          <wp:inline distT="0" distB="0" distL="0" distR="0" wp14:anchorId="0589293B" wp14:editId="3BEE4ED5">
            <wp:extent cx="5332425" cy="1560830"/>
            <wp:effectExtent l="0" t="0" r="0" b="0"/>
            <wp:docPr id="33" name="Picture" descr=".gitigno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0488"/>
                    <a:stretch/>
                  </pic:blipFill>
                  <pic:spPr bwMode="auto">
                    <a:xfrm>
                      <a:off x="0" y="0"/>
                      <a:ext cx="5334000" cy="1561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77AE5F" w14:textId="77777777" w:rsidR="005A15B8" w:rsidRDefault="00613D7C">
      <w:pPr>
        <w:pStyle w:val="ImageCaption"/>
      </w:pPr>
      <w:r>
        <w:t>.gitignore</w:t>
      </w:r>
    </w:p>
    <w:p w14:paraId="4D6944EF" w14:textId="77777777" w:rsidR="005A15B8" w:rsidRDefault="00613D7C">
      <w:pPr>
        <w:pStyle w:val="a0"/>
      </w:pPr>
      <w:r>
        <w:t>Рис 6</w:t>
      </w:r>
    </w:p>
    <w:p w14:paraId="5A86572B" w14:textId="77777777" w:rsidR="005A15B8" w:rsidRDefault="00613D7C">
      <w:pPr>
        <w:pStyle w:val="a0"/>
      </w:pPr>
      <w:r>
        <w:t>Далее шаблон игнорируемых файлов:</w:t>
      </w:r>
    </w:p>
    <w:p w14:paraId="6ECAFE5C" w14:textId="77777777" w:rsidR="005A15B8" w:rsidRDefault="00613D7C">
      <w:pPr>
        <w:pStyle w:val="CaptionedFigure"/>
      </w:pPr>
      <w:r>
        <w:rPr>
          <w:noProof/>
        </w:rPr>
        <w:lastRenderedPageBreak/>
        <w:drawing>
          <wp:inline distT="0" distB="0" distL="0" distR="0" wp14:anchorId="57B44C78" wp14:editId="3AE68969">
            <wp:extent cx="3903489" cy="4502843"/>
            <wp:effectExtent l="0" t="0" r="0" b="0"/>
            <wp:docPr id="36" name="Picture" descr="Игнорм фай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450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D0548" w14:textId="77777777" w:rsidR="005A15B8" w:rsidRDefault="00613D7C">
      <w:pPr>
        <w:pStyle w:val="ImageCaption"/>
      </w:pPr>
      <w:r>
        <w:t>Игнорм файлы</w:t>
      </w:r>
    </w:p>
    <w:p w14:paraId="491090B8" w14:textId="77777777" w:rsidR="005A15B8" w:rsidRDefault="00613D7C">
      <w:pPr>
        <w:pStyle w:val="a0"/>
      </w:pPr>
      <w:r>
        <w:t>Рис 7</w:t>
      </w:r>
    </w:p>
    <w:p w14:paraId="1B8CBC89" w14:textId="77777777" w:rsidR="005A15B8" w:rsidRDefault="00613D7C">
      <w:pPr>
        <w:pStyle w:val="a0"/>
      </w:pPr>
      <w:r>
        <w:t>Согласно методичке, необходимо скачать шаблон на C и “запушить его”</w:t>
      </w:r>
    </w:p>
    <w:p w14:paraId="01299782" w14:textId="77777777" w:rsidR="005A15B8" w:rsidRDefault="00613D7C">
      <w:pPr>
        <w:pStyle w:val="CaptionedFigure"/>
      </w:pPr>
      <w:r>
        <w:rPr>
          <w:noProof/>
        </w:rPr>
        <w:drawing>
          <wp:inline distT="0" distB="0" distL="0" distR="0" wp14:anchorId="3932579D" wp14:editId="4C8AA492">
            <wp:extent cx="3736191" cy="215900"/>
            <wp:effectExtent l="0" t="0" r="0" b="0"/>
            <wp:docPr id="39" name="Picture" descr="Шаблон для 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42568"/>
                    <a:stretch/>
                  </pic:blipFill>
                  <pic:spPr bwMode="auto">
                    <a:xfrm>
                      <a:off x="0" y="0"/>
                      <a:ext cx="3742124" cy="216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A6117F" w14:textId="77777777" w:rsidR="005A15B8" w:rsidRDefault="00613D7C">
      <w:pPr>
        <w:pStyle w:val="ImageCaption"/>
      </w:pPr>
      <w:r>
        <w:t>Шаблон для С</w:t>
      </w:r>
      <w:bookmarkStart w:id="3" w:name="_GoBack"/>
      <w:bookmarkEnd w:id="3"/>
    </w:p>
    <w:p w14:paraId="04FA029E" w14:textId="77777777" w:rsidR="005A15B8" w:rsidRDefault="00613D7C">
      <w:pPr>
        <w:pStyle w:val="a0"/>
      </w:pPr>
      <w:r>
        <w:t>Рис 8</w:t>
      </w:r>
    </w:p>
    <w:p w14:paraId="06431F56" w14:textId="77777777" w:rsidR="005A15B8" w:rsidRDefault="00613D7C">
      <w:pPr>
        <w:pStyle w:val="a0"/>
      </w:pPr>
      <w:r>
        <w:t>\5. Работа с git flow</w:t>
      </w:r>
    </w:p>
    <w:p w14:paraId="5815DD5A" w14:textId="77777777" w:rsidR="005A15B8" w:rsidRDefault="00613D7C">
      <w:pPr>
        <w:pStyle w:val="a0"/>
      </w:pPr>
      <w:r>
        <w:t>Инициализируем git-flow, используя команду git flow init -f (префикс для ярлыков установлен в v):</w:t>
      </w:r>
    </w:p>
    <w:p w14:paraId="59D9A33E" w14:textId="77777777" w:rsidR="005A15B8" w:rsidRDefault="00613D7C">
      <w:pPr>
        <w:pStyle w:val="CaptionedFigure"/>
      </w:pPr>
      <w:r>
        <w:rPr>
          <w:noProof/>
        </w:rPr>
        <w:lastRenderedPageBreak/>
        <w:drawing>
          <wp:inline distT="0" distB="0" distL="0" distR="0" wp14:anchorId="572D6BA7" wp14:editId="0487C967">
            <wp:extent cx="3703704" cy="1406178"/>
            <wp:effectExtent l="0" t="0" r="0" b="0"/>
            <wp:docPr id="42" name="Picture" descr="Git fl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86615" w14:textId="77777777" w:rsidR="005A15B8" w:rsidRDefault="00613D7C">
      <w:pPr>
        <w:pStyle w:val="ImageCaption"/>
      </w:pPr>
      <w:r>
        <w:t>Git flow</w:t>
      </w:r>
    </w:p>
    <w:p w14:paraId="1350DDF7" w14:textId="77777777" w:rsidR="005A15B8" w:rsidRDefault="00613D7C">
      <w:pPr>
        <w:pStyle w:val="a0"/>
      </w:pPr>
      <w:r>
        <w:t>Рис 9</w:t>
      </w:r>
    </w:p>
    <w:p w14:paraId="20601843" w14:textId="77777777" w:rsidR="005A15B8" w:rsidRDefault="00613D7C">
      <w:pPr>
        <w:pStyle w:val="a0"/>
      </w:pPr>
      <w:r>
        <w:t>Далее создаем релиз, куда запишем простой код со схожим python синтаксисом</w:t>
      </w:r>
    </w:p>
    <w:p w14:paraId="218F796A" w14:textId="77777777" w:rsidR="005A15B8" w:rsidRDefault="00613D7C">
      <w:pPr>
        <w:pStyle w:val="CaptionedFigure"/>
      </w:pPr>
      <w:r>
        <w:rPr>
          <w:noProof/>
        </w:rPr>
        <w:drawing>
          <wp:inline distT="0" distB="0" distL="0" distR="0" wp14:anchorId="68461ED3" wp14:editId="65197D82">
            <wp:extent cx="3911173" cy="1352389"/>
            <wp:effectExtent l="0" t="0" r="0" b="0"/>
            <wp:docPr id="45" name="Picture" descr="Rele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319E65" w14:textId="77777777" w:rsidR="005A15B8" w:rsidRDefault="00613D7C">
      <w:pPr>
        <w:pStyle w:val="ImageCaption"/>
      </w:pPr>
      <w:r>
        <w:t>Release</w:t>
      </w:r>
    </w:p>
    <w:p w14:paraId="429635B9" w14:textId="77777777" w:rsidR="005A15B8" w:rsidRDefault="00613D7C">
      <w:pPr>
        <w:pStyle w:val="a0"/>
      </w:pPr>
      <w:r>
        <w:t>Рис 10</w:t>
      </w:r>
    </w:p>
    <w:p w14:paraId="1797DA6B" w14:textId="77777777" w:rsidR="005A15B8" w:rsidRDefault="00613D7C">
      <w:pPr>
        <w:pStyle w:val="a0"/>
      </w:pPr>
      <w:r>
        <w:t xml:space="preserve">Создаем релиз на github. Для этого заходим в «Releases», нажимаем «Создать новый релиз». Заходим в теги и заполняем все поля (создаём теги для версии 1.0.0). После </w:t>
      </w:r>
      <w:r>
        <w:t>создания тега, автоматически сформируется релиз.</w:t>
      </w:r>
    </w:p>
    <w:p w14:paraId="37A2F70A" w14:textId="77777777" w:rsidR="005A15B8" w:rsidRDefault="00613D7C">
      <w:pPr>
        <w:pStyle w:val="a0"/>
      </w:pPr>
      <w:r>
        <w:t>#Вывод:</w:t>
      </w:r>
    </w:p>
    <w:p w14:paraId="01EC0F02" w14:textId="77777777" w:rsidR="005A15B8" w:rsidRDefault="00613D7C">
      <w:pPr>
        <w:pStyle w:val="a0"/>
      </w:pPr>
      <w:r>
        <w:t>Я научился основам git, которые ранее для меня были очень запутанными и сложными, а эта лабораторная дала мне практическое задание, где я получил новые знания и пролила свет на некоторые “темные” для</w:t>
      </w:r>
      <w:r>
        <w:t xml:space="preserve"> меня области git.</w:t>
      </w:r>
      <w:bookmarkEnd w:id="2"/>
    </w:p>
    <w:sectPr w:rsidR="005A15B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F9330A" w14:textId="77777777" w:rsidR="00613D7C" w:rsidRDefault="00613D7C">
      <w:pPr>
        <w:spacing w:after="0"/>
      </w:pPr>
      <w:r>
        <w:separator/>
      </w:r>
    </w:p>
  </w:endnote>
  <w:endnote w:type="continuationSeparator" w:id="0">
    <w:p w14:paraId="4E95FFB6" w14:textId="77777777" w:rsidR="00613D7C" w:rsidRDefault="00613D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F6C41" w14:textId="77777777" w:rsidR="00613D7C" w:rsidRDefault="00613D7C">
      <w:r>
        <w:separator/>
      </w:r>
    </w:p>
  </w:footnote>
  <w:footnote w:type="continuationSeparator" w:id="0">
    <w:p w14:paraId="2C8B741B" w14:textId="77777777" w:rsidR="00613D7C" w:rsidRDefault="00613D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C925F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F983C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15B8"/>
    <w:rsid w:val="005A15B8"/>
    <w:rsid w:val="00613D7C"/>
    <w:rsid w:val="006B07D6"/>
    <w:rsid w:val="00D10813"/>
    <w:rsid w:val="00E223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2DF6E8"/>
  <w15:docId w15:val="{BCF8195C-9502-4BC5-BD55-CA19D36D9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03221092@pfur.ru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56</Words>
  <Characters>1464</Characters>
  <Application>Microsoft Office Word</Application>
  <DocSecurity>0</DocSecurity>
  <Lines>12</Lines>
  <Paragraphs>3</Paragraphs>
  <ScaleCrop>false</ScaleCrop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ттаров Константин Григорьевич</dc:creator>
  <cp:keywords/>
  <cp:lastModifiedBy>Саттаров Константин Григорьевич</cp:lastModifiedBy>
  <cp:revision>4</cp:revision>
  <dcterms:created xsi:type="dcterms:W3CDTF">2022-04-28T11:23:00Z</dcterms:created>
  <dcterms:modified xsi:type="dcterms:W3CDTF">2022-05-06T19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